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Naples,</w:t>
      </w:r>
      <w:r>
        <w:t xml:space="preserve"> </w:t>
      </w:r>
      <w:r>
        <w:t xml:space="preserve">Italy</w:t>
      </w:r>
    </w:p>
    <w:bookmarkStart w:id="21" w:name="Xec1f26fe0f2e974ea3fef67ba81b78fad0b08bc"/>
    <w:p>
      <w:pPr>
        <w:pStyle w:val="Heading1"/>
      </w:pPr>
      <w:r>
        <w:t xml:space="preserve">Internship Application Letter: Editorial Internship Opportunity at [Publication Name]</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Publication Name]</w:t>
      </w:r>
    </w:p>
    <w:p>
      <w:pPr>
        <w:pStyle w:val="BodyText"/>
      </w:pPr>
      <w:r>
        <w:rPr>
          <w:bCs/>
          <w:b/>
        </w:rPr>
        <w:t xml:space="preserve">Naples, Italy</w:t>
      </w:r>
    </w:p>
    <w:bookmarkStart w:id="20" w:name="X3f3981b164cd9f59a10e33406a1cc6964c3fd74"/>
    <w:p>
      <w:pPr>
        <w:pStyle w:val="Heading2"/>
      </w:pPr>
      <w:r>
        <w:t xml:space="preserve">Subject: Application for Editorial Internship Position in Naples, Italy</w:t>
      </w:r>
    </w:p>
    <w:p>
      <w:pPr>
        <w:pStyle w:val="FirstParagraph"/>
      </w:pPr>
      <w:r>
        <w:t xml:space="preserve">Dear Hiring Committee,</w:t>
      </w:r>
      <w:r>
        <w:t xml:space="preserve"> </w:t>
      </w:r>
      <w:r>
        <w:t xml:space="preserve">It is with profound enthusiasm and deep respect for Naples' vibrant cultural heritage that I submit my application for the Editorial Internship position at [Publication Name]. As a dedicated student of Linguistics and Media Studies with an immersive understanding of Italian language dynamics, I have long aspired to contribute to the dynamic editorial landscape of Southern Italy. My academic journey, coupled with hands-on experience in content curation and multilingual editing, aligns precisely with the mission of your esteemed publication. This opportunity represents not merely a professional step but a meaningful immersion into the heart of Italian editorial culture in Naples—a city where history breathes through every cobblestone and literary tradition thrives.</w:t>
      </w:r>
      <w:r>
        <w:t xml:space="preserve"> </w:t>
      </w:r>
      <w:r>
        <w:t xml:space="preserve">Naples, with its unique fusion of ancient Mediterranean influence and contemporary creative energy, offers an unparalleled environment for editorial growth. The city’s publishing scene—rooted in institutions like the University of Naples Federico II, which has nurtured generations of writers and editors, and vibrant local presses such as Edizioni Scientifiche Italiane—embodies the very essence of what I seek to contribute to. Having spent six months studying at a language institute in Naples during my undergraduate program, I witnessed firsthand how editorial work in this region bridges the gap between global narratives and deeply rooted Neapolitan identity. From editing travel guides for local tourism boards that highlight historic sites like Castel dell’Ovo and the Royal Palace of Capodimonte to assisting with proofreading for neighborhood-focused newsletters, I developed a nuanced appreciation for contextualizing content within Naples’ socio-cultural fabric. This experience solidified my conviction that editorial excellence in Italy requires more than grammatical precision—it demands cultural empathy.</w:t>
      </w:r>
      <w:r>
        <w:t xml:space="preserve"> </w:t>
      </w:r>
      <w:r>
        <w:t xml:space="preserve">My academic background at [Your University] provided rigorous training in editorial methodology, with a focus on Italian language evolution and regional dialects. In my final-year project, I curated an anthology of short stories by contemporary Neapolitan authors for a university publication, navigating complex linguistic nuances between standard Italian and the vibrant Neapolitan dialect. This required meticulous research into local idioms (e.g., translating "ca fa" to "what are you doing?" with cultural accuracy) and collaborating with native speakers to ensure authenticity—a skill directly transferable to your team’s work on content for Naples’ diverse audience. Additionally, I completed a summer internship at [Local Media Outlet in Italy], where I assisted senior editors in fact-checking articles about Southern Italian cuisine and heritage tourism, refining my ability to adapt content for both national and hyperlocal readership while maintaining editorial integrity.</w:t>
      </w:r>
      <w:r>
        <w:t xml:space="preserve"> </w:t>
      </w:r>
      <w:r>
        <w:t xml:space="preserve">What particularly draws me to this Editorial Internship at [Publication Name] is your publication’s commitment to spotlighting Naples beyond the clichés of pizza and Vesuvius. Your recent feature on the revitalization of Spaccanapoli’s historic bookshops, for example, exemplifies the kind of thoughtful storytelling I aspire to support. As an intern, I would be eager to contribute by:</w:t>
      </w:r>
    </w:p>
    <w:p>
      <w:pPr>
        <w:numPr>
          <w:ilvl w:val="0"/>
          <w:numId w:val="1001"/>
        </w:numPr>
        <w:pStyle w:val="Compact"/>
      </w:pPr>
      <w:r>
        <w:t xml:space="preserve">Assisting in the editing and localization of digital content for international audiences while preserving Naples’ unique voice.</w:t>
      </w:r>
    </w:p>
    <w:p>
      <w:pPr>
        <w:numPr>
          <w:ilvl w:val="0"/>
          <w:numId w:val="1001"/>
        </w:numPr>
        <w:pStyle w:val="Compact"/>
      </w:pPr>
      <w:r>
        <w:t xml:space="preserve">Researching regional cultural trends (e.g., emerging Neapolitan literary festivals like "Napoli Libri") to inform editorial calendars.</w:t>
      </w:r>
    </w:p>
    <w:p>
      <w:pPr>
        <w:numPr>
          <w:ilvl w:val="0"/>
          <w:numId w:val="1001"/>
        </w:numPr>
        <w:pStyle w:val="Compact"/>
      </w:pPr>
      <w:r>
        <w:t xml:space="preserve">Supporting SEO optimization for Italian-language content with a focus on Naples-related keywords, ensuring visibility in both domestic and global markets.</w:t>
      </w:r>
    </w:p>
    <w:p>
      <w:pPr>
        <w:numPr>
          <w:ilvl w:val="0"/>
          <w:numId w:val="1001"/>
        </w:numPr>
        <w:pStyle w:val="Compact"/>
      </w:pPr>
      <w:r>
        <w:t xml:space="preserve">Proofreading and formatting print editions while respecting the aesthetic traditions of Southern Italian publishing.</w:t>
      </w:r>
    </w:p>
    <w:p>
      <w:pPr>
        <w:pStyle w:val="FirstParagraph"/>
      </w:pPr>
      <w:r>
        <w:t xml:space="preserve">I am fluent in both English and Italian (C1 level, certified by CILS), with intermediate proficiency in Neapolitan dialect through informal study. My technical toolkit includes expertise in Adobe InDesign for layout design, WordPress CMS for content management, and Grammarly Premium for precision editing—skills I’ve deployed to streamline workflows during previous projects. More importantly, I possess the cultural sensitivity essential for editorial work in Italy: I understand that an article about the Teatro di San Carlo must consider its historical significance to locals beyond a mere tourism highlight. In Naples, every word carries weight; my approach will always prioritize respect for local narratives.</w:t>
      </w:r>
      <w:r>
        <w:t xml:space="preserve"> </w:t>
      </w:r>
      <w:r>
        <w:t xml:space="preserve">Beyond skills, I bring unwavering dedication to editorial values. During my time in Naples, I volunteered with "Letture per Tutti," a nonprofit promoting literacy in the city’s historic neighborhoods—a role that taught me how editorial work empowers communities. This resonated deeply when reading your publication’s recent series on youth engagement in Naples’ cultural renaissance, proving [Publication Name] doesn’t just report on Naples; it actively shapes its future. As an intern, I would strive to uphold this standard by meticulously vetting sources for accuracy and ensuring all content reflects the dignity and complexity of Neapolitan life.</w:t>
      </w:r>
      <w:r>
        <w:t xml:space="preserve"> </w:t>
      </w:r>
      <w:r>
        <w:t xml:space="preserve">My aspiration is not merely to fulfill an internship requirement but to become a valued contributor within your editorial ecosystem. Naples is more than a location—it’s a living archive of stories waiting to be told with authenticity. I am ready to immerse myself fully, from morning espresso meetings in historic cafés near Piazza del Plebiscito to late-night brainstorming sessions on the latest cultural developments in Vomero. I would welcome the chance to discuss how my passion for Italian language, editorial rigor, and deep appreciation for Naples’ spirit can support [Publication Name]’s mission.</w:t>
      </w:r>
      <w:r>
        <w:t xml:space="preserve"> </w:t>
      </w:r>
      <w:r>
        <w:t xml:space="preserve">Thank you for considering my application. My resume, attached for your review, provides further detail on my qualifications. I am available at your convenience for an interview via Zoom or in person in Naples and would be delighted to share how I envision contributing to your team’s success. As the Neapolitan proverb wisely states: *"Chi non osa non vince"* (He who dares not win). I have dared to pursue this opportunity—and I am prepared to deliver.</w:t>
      </w:r>
      <w:r>
        <w:t xml:space="preserve"> </w:t>
      </w:r>
      <w:r>
        <w:t xml:space="preserve">With warmest regards,</w:t>
      </w:r>
      <w:r>
        <w:t xml:space="preserve"> </w:t>
      </w:r>
      <w:r>
        <w:rPr>
          <w:bCs/>
          <w:b/>
        </w:rPr>
        <w:t xml:space="preserve">[Your Full Name]</w:t>
      </w:r>
      <w:r>
        <w:t xml:space="preserve"> </w:t>
      </w:r>
      <w:r>
        <w:t xml:space="preserve">[Your Contact Information]</w:t>
      </w:r>
      <w:r>
        <w:t xml:space="preserve"> </w:t>
      </w:r>
      <w:r>
        <w:t xml:space="preserve">[Your Email Address] | [Your Phone Number] | [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Naples, Italy</dc:title>
  <dc:creator/>
  <dc:language>en</dc:language>
  <cp:keywords/>
  <dcterms:created xsi:type="dcterms:W3CDTF">2026-04-30T09:22:26Z</dcterms:created>
  <dcterms:modified xsi:type="dcterms:W3CDTF">2026-04-30T09:22:26Z</dcterms:modified>
</cp:coreProperties>
</file>

<file path=docProps/custom.xml><?xml version="1.0" encoding="utf-8"?>
<Properties xmlns="http://schemas.openxmlformats.org/officeDocument/2006/custom-properties" xmlns:vt="http://schemas.openxmlformats.org/officeDocument/2006/docPropsVTypes"/>
</file>